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843B4" w14:textId="5A2E6264" w:rsidR="00F51F39" w:rsidRPr="00F51F39" w:rsidRDefault="00AE35DF" w:rsidP="00AE35DF">
      <w:pPr>
        <w:pStyle w:val="Title"/>
        <w:rPr>
          <w:sz w:val="40"/>
          <w:szCs w:val="44"/>
          <w:lang w:val="en-US"/>
        </w:rPr>
      </w:pPr>
      <w:r w:rsidRPr="00F51F39">
        <w:rPr>
          <w:noProof/>
          <w:sz w:val="40"/>
          <w:szCs w:val="44"/>
          <w:lang w:val="en-US"/>
        </w:rPr>
        <w:drawing>
          <wp:anchor distT="0" distB="0" distL="114300" distR="114300" simplePos="0" relativeHeight="251657216" behindDoc="0" locked="0" layoutInCell="1" allowOverlap="1" wp14:anchorId="0771B8A9" wp14:editId="77B91A29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636395" cy="1123950"/>
            <wp:effectExtent l="0" t="0" r="1905" b="0"/>
            <wp:wrapSquare wrapText="bothSides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639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1F39" w:rsidRPr="00F51F39">
        <w:rPr>
          <w:sz w:val="40"/>
          <w:szCs w:val="44"/>
          <w:lang w:val="en-US"/>
        </w:rPr>
        <w:t>Club Development – Strategic Planning</w:t>
      </w:r>
    </w:p>
    <w:p w14:paraId="57C8A17D" w14:textId="344EB5BB" w:rsidR="006B32D5" w:rsidRDefault="00F51F39" w:rsidP="00AE35DF">
      <w:pPr>
        <w:pStyle w:val="Title"/>
        <w:rPr>
          <w:sz w:val="40"/>
          <w:szCs w:val="44"/>
          <w:lang w:val="en-US"/>
        </w:rPr>
      </w:pPr>
      <w:r w:rsidRPr="00F51F39">
        <w:rPr>
          <w:sz w:val="40"/>
          <w:szCs w:val="44"/>
          <w:lang w:val="en-US"/>
        </w:rPr>
        <w:t>Expression of Interest</w:t>
      </w:r>
      <w:r w:rsidR="0062208B" w:rsidRPr="00F51F39">
        <w:rPr>
          <w:sz w:val="40"/>
          <w:szCs w:val="44"/>
          <w:lang w:val="en-US"/>
        </w:rPr>
        <w:t xml:space="preserve"> </w:t>
      </w:r>
    </w:p>
    <w:p w14:paraId="4A9E99A7" w14:textId="31200041" w:rsidR="00BC78F0" w:rsidRPr="00BC78F0" w:rsidRDefault="00BC78F0" w:rsidP="00BC78F0">
      <w:pPr>
        <w:rPr>
          <w:i/>
          <w:iCs/>
          <w:lang w:val="en-US"/>
        </w:rPr>
      </w:pPr>
      <w:r w:rsidRPr="00BC78F0">
        <w:rPr>
          <w:i/>
          <w:iCs/>
          <w:lang w:val="en-US"/>
        </w:rPr>
        <w:t>EOI Closes on the 12</w:t>
      </w:r>
      <w:r w:rsidRPr="00BC78F0">
        <w:rPr>
          <w:i/>
          <w:iCs/>
          <w:vertAlign w:val="superscript"/>
          <w:lang w:val="en-US"/>
        </w:rPr>
        <w:t>th</w:t>
      </w:r>
      <w:r w:rsidRPr="00BC78F0">
        <w:rPr>
          <w:i/>
          <w:iCs/>
          <w:lang w:val="en-US"/>
        </w:rPr>
        <w:t xml:space="preserve"> of </w:t>
      </w:r>
      <w:r w:rsidR="008C4919">
        <w:rPr>
          <w:i/>
          <w:iCs/>
          <w:lang w:val="en-US"/>
        </w:rPr>
        <w:t xml:space="preserve">February </w:t>
      </w:r>
      <w:r w:rsidRPr="00BC78F0">
        <w:rPr>
          <w:i/>
          <w:iCs/>
          <w:lang w:val="en-US"/>
        </w:rPr>
        <w:t xml:space="preserve"> 202</w:t>
      </w:r>
      <w:r w:rsidR="008C4919">
        <w:rPr>
          <w:i/>
          <w:iCs/>
          <w:lang w:val="en-US"/>
        </w:rPr>
        <w:t>4</w:t>
      </w:r>
      <w:r w:rsidRPr="00BC78F0">
        <w:rPr>
          <w:i/>
          <w:iCs/>
          <w:lang w:val="en-US"/>
        </w:rPr>
        <w:t xml:space="preserve"> </w:t>
      </w:r>
    </w:p>
    <w:p w14:paraId="7D217BC8" w14:textId="77777777" w:rsidR="00BC78F0" w:rsidRDefault="00F51F39" w:rsidP="00BC78F0">
      <w:pPr>
        <w:pStyle w:val="Quote"/>
        <w:jc w:val="both"/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The Shire of Capel is seeking expressions of interest from local sporting clubs to undertake a series of workshops to develop their club’s strategic plan</w:t>
      </w:r>
      <w:r w:rsidR="0062208B" w:rsidRPr="0062208B">
        <w:rPr>
          <w:sz w:val="24"/>
          <w:szCs w:val="22"/>
          <w:lang w:val="en-US"/>
        </w:rPr>
        <w:t>.</w:t>
      </w:r>
      <w:r w:rsidR="00384B93">
        <w:rPr>
          <w:sz w:val="24"/>
          <w:szCs w:val="22"/>
          <w:lang w:val="en-US"/>
        </w:rPr>
        <w:t xml:space="preserve"> </w:t>
      </w:r>
    </w:p>
    <w:p w14:paraId="31627370" w14:textId="145C8F92" w:rsidR="00BC78F0" w:rsidRDefault="00384B93" w:rsidP="00BC78F0">
      <w:pPr>
        <w:pStyle w:val="Quote"/>
        <w:jc w:val="both"/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These workshops have been made possible with grant funding received from the Department of Local Government, Sport</w:t>
      </w:r>
      <w:r w:rsidR="00BC78F0">
        <w:rPr>
          <w:sz w:val="24"/>
          <w:szCs w:val="22"/>
          <w:lang w:val="en-US"/>
        </w:rPr>
        <w:t>,</w:t>
      </w:r>
      <w:r>
        <w:rPr>
          <w:sz w:val="24"/>
          <w:szCs w:val="22"/>
          <w:lang w:val="en-US"/>
        </w:rPr>
        <w:t xml:space="preserve"> and Cultural Industries. The funding allows for two clubs per year</w:t>
      </w:r>
      <w:r w:rsidR="001C7944">
        <w:rPr>
          <w:sz w:val="24"/>
          <w:szCs w:val="22"/>
          <w:lang w:val="en-US"/>
        </w:rPr>
        <w:t xml:space="preserve"> to have a consultant work with your club </w:t>
      </w:r>
      <w:r w:rsidR="001164C4">
        <w:rPr>
          <w:sz w:val="24"/>
          <w:szCs w:val="22"/>
          <w:lang w:val="en-US"/>
        </w:rPr>
        <w:t>to</w:t>
      </w:r>
      <w:r w:rsidR="001C7944">
        <w:rPr>
          <w:sz w:val="24"/>
          <w:szCs w:val="22"/>
          <w:lang w:val="en-US"/>
        </w:rPr>
        <w:t xml:space="preserve"> develop a </w:t>
      </w:r>
      <w:r w:rsidR="00BC78F0">
        <w:rPr>
          <w:sz w:val="24"/>
          <w:szCs w:val="22"/>
          <w:lang w:val="en-US"/>
        </w:rPr>
        <w:t>3–5-year</w:t>
      </w:r>
      <w:r w:rsidR="001C7944">
        <w:rPr>
          <w:sz w:val="24"/>
          <w:szCs w:val="22"/>
          <w:lang w:val="en-US"/>
        </w:rPr>
        <w:t xml:space="preserve"> strategic plan</w:t>
      </w:r>
      <w:r>
        <w:rPr>
          <w:sz w:val="24"/>
          <w:szCs w:val="22"/>
          <w:lang w:val="en-US"/>
        </w:rPr>
        <w:t>. Sporting clubs are invited to submit the following expression of interest form to assist the Shire of Capel’s Community Development team to prioritise the facilitation of the strategic planning workshops.</w:t>
      </w:r>
    </w:p>
    <w:p w14:paraId="3DFC9B39" w14:textId="77777777" w:rsidR="00BC78F0" w:rsidRPr="00BC78F0" w:rsidRDefault="00BC78F0" w:rsidP="00BC78F0">
      <w:pPr>
        <w:rPr>
          <w:lang w:val="en-US"/>
        </w:rPr>
      </w:pPr>
    </w:p>
    <w:tbl>
      <w:tblPr>
        <w:tblStyle w:val="TableGrid"/>
        <w:tblW w:w="10774" w:type="dxa"/>
        <w:tblInd w:w="-142" w:type="dxa"/>
        <w:tblLook w:val="04A0" w:firstRow="1" w:lastRow="0" w:firstColumn="1" w:lastColumn="0" w:noHBand="0" w:noVBand="1"/>
      </w:tblPr>
      <w:tblGrid>
        <w:gridCol w:w="1123"/>
        <w:gridCol w:w="9651"/>
      </w:tblGrid>
      <w:tr w:rsidR="00AE35DF" w14:paraId="4B5A6294" w14:textId="77777777" w:rsidTr="00474CA0"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F3D1D4" w:themeFill="accent2" w:themeFillTint="33"/>
            <w:vAlign w:val="center"/>
          </w:tcPr>
          <w:p w14:paraId="67F90AC8" w14:textId="7AE4A1C0" w:rsidR="00AE35DF" w:rsidRDefault="00AE35DF" w:rsidP="00C13DF6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01E468D" wp14:editId="3F3A5D6C">
                  <wp:extent cx="514350" cy="514350"/>
                  <wp:effectExtent l="0" t="0" r="0" b="0"/>
                  <wp:docPr id="1" name="Graphic 1" descr="Informatio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Information with solid fill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50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51" w:type="dxa"/>
            <w:tcBorders>
              <w:top w:val="nil"/>
              <w:left w:val="nil"/>
              <w:bottom w:val="nil"/>
              <w:right w:val="nil"/>
            </w:tcBorders>
            <w:shd w:val="clear" w:color="auto" w:fill="F3D1D4" w:themeFill="accent2" w:themeFillTint="33"/>
            <w:vAlign w:val="center"/>
          </w:tcPr>
          <w:p w14:paraId="584AADF7" w14:textId="411B5C6B" w:rsidR="0062208B" w:rsidRDefault="0062208B" w:rsidP="0062208B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How to submit</w:t>
            </w:r>
          </w:p>
          <w:p w14:paraId="0C9CCABE" w14:textId="36CA6D21" w:rsidR="0062208B" w:rsidRDefault="0062208B" w:rsidP="0062208B">
            <w:pPr>
              <w:rPr>
                <w:sz w:val="24"/>
                <w:szCs w:val="24"/>
                <w:lang w:val="en-US"/>
              </w:rPr>
            </w:pPr>
            <w:r w:rsidRPr="0062208B">
              <w:rPr>
                <w:sz w:val="24"/>
                <w:szCs w:val="24"/>
                <w:lang w:val="en-US"/>
              </w:rPr>
              <w:t xml:space="preserve">Fax this form to the </w:t>
            </w:r>
            <w:r w:rsidR="00384B93">
              <w:rPr>
                <w:sz w:val="24"/>
                <w:szCs w:val="24"/>
                <w:lang w:val="en-US"/>
              </w:rPr>
              <w:t xml:space="preserve">Community Development Team </w:t>
            </w:r>
            <w:r w:rsidRPr="0062208B">
              <w:rPr>
                <w:sz w:val="24"/>
                <w:szCs w:val="24"/>
                <w:lang w:val="en-US"/>
              </w:rPr>
              <w:t>on 9727 0223</w:t>
            </w:r>
          </w:p>
          <w:p w14:paraId="57CE7F66" w14:textId="78418907" w:rsidR="0062208B" w:rsidRDefault="0062208B" w:rsidP="0062208B">
            <w:pPr>
              <w:rPr>
                <w:sz w:val="24"/>
                <w:szCs w:val="24"/>
                <w:lang w:val="en-US"/>
              </w:rPr>
            </w:pPr>
            <w:r w:rsidRPr="0062208B">
              <w:rPr>
                <w:sz w:val="24"/>
                <w:szCs w:val="24"/>
                <w:lang w:val="en-US"/>
              </w:rPr>
              <w:t xml:space="preserve">Email it to </w:t>
            </w:r>
            <w:hyperlink r:id="rId14" w:history="1">
              <w:r w:rsidRPr="00594918">
                <w:rPr>
                  <w:rStyle w:val="Hyperlink"/>
                  <w:sz w:val="24"/>
                  <w:szCs w:val="24"/>
                  <w:lang w:val="en-US"/>
                </w:rPr>
                <w:t>info@capel.wa.gov.au</w:t>
              </w:r>
            </w:hyperlink>
          </w:p>
          <w:p w14:paraId="581F7F10" w14:textId="6A31BDB9" w:rsidR="00C13DF6" w:rsidRPr="00C13DF6" w:rsidRDefault="0062208B" w:rsidP="0062208B">
            <w:pPr>
              <w:rPr>
                <w:lang w:val="en-US"/>
              </w:rPr>
            </w:pPr>
            <w:r w:rsidRPr="0062208B">
              <w:rPr>
                <w:sz w:val="24"/>
                <w:szCs w:val="24"/>
                <w:lang w:val="en-US"/>
              </w:rPr>
              <w:t xml:space="preserve">Hand deliver it to the </w:t>
            </w:r>
            <w:r w:rsidR="00384B93">
              <w:rPr>
                <w:sz w:val="24"/>
                <w:szCs w:val="24"/>
                <w:lang w:val="en-US"/>
              </w:rPr>
              <w:t xml:space="preserve">Community Development Team </w:t>
            </w:r>
            <w:r w:rsidRPr="0062208B">
              <w:rPr>
                <w:sz w:val="24"/>
                <w:szCs w:val="24"/>
                <w:lang w:val="en-US"/>
              </w:rPr>
              <w:t>at the Shire Administration building, Forrest Road, Cape</w:t>
            </w:r>
            <w:r>
              <w:rPr>
                <w:sz w:val="24"/>
                <w:szCs w:val="24"/>
                <w:lang w:val="en-US"/>
              </w:rPr>
              <w:t>l</w:t>
            </w:r>
          </w:p>
        </w:tc>
      </w:tr>
    </w:tbl>
    <w:p w14:paraId="6F9D3DEF" w14:textId="7FE8A744" w:rsidR="00866939" w:rsidRDefault="00474CA0" w:rsidP="001E09B2">
      <w:pPr>
        <w:pStyle w:val="Heading1"/>
      </w:pPr>
      <w:r>
        <w:t>Section 1 –</w:t>
      </w:r>
      <w:r w:rsidR="00C20EDA">
        <w:t xml:space="preserve"> Club</w:t>
      </w:r>
      <w:r>
        <w:t xml:space="preserve"> </w:t>
      </w:r>
      <w:r w:rsidR="00C20EDA">
        <w:t>D</w:t>
      </w:r>
      <w:r>
        <w:t>etails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1"/>
        <w:gridCol w:w="142"/>
        <w:gridCol w:w="2551"/>
        <w:gridCol w:w="142"/>
        <w:gridCol w:w="851"/>
        <w:gridCol w:w="1417"/>
        <w:gridCol w:w="992"/>
        <w:gridCol w:w="142"/>
        <w:gridCol w:w="3686"/>
      </w:tblGrid>
      <w:tr w:rsidR="00384B93" w14:paraId="604995D8" w14:textId="77777777" w:rsidTr="00B07EA0">
        <w:tc>
          <w:tcPr>
            <w:tcW w:w="10774" w:type="dxa"/>
            <w:gridSpan w:val="9"/>
          </w:tcPr>
          <w:p w14:paraId="58B62F83" w14:textId="77777777" w:rsidR="00384B93" w:rsidRPr="0062208B" w:rsidRDefault="00384B93" w:rsidP="00D547E9">
            <w:pPr>
              <w:pStyle w:val="Heading2"/>
            </w:pPr>
            <w:r>
              <w:t>Club Name</w:t>
            </w:r>
          </w:p>
        </w:tc>
      </w:tr>
      <w:tr w:rsidR="00384B93" w14:paraId="4D098A6B" w14:textId="77777777" w:rsidTr="00B07EA0">
        <w:trPr>
          <w:trHeight w:val="454"/>
        </w:trPr>
        <w:tc>
          <w:tcPr>
            <w:tcW w:w="10774" w:type="dxa"/>
            <w:gridSpan w:val="9"/>
            <w:shd w:val="clear" w:color="auto" w:fill="E3E3E3" w:themeFill="background1" w:themeFillShade="E6"/>
          </w:tcPr>
          <w:p w14:paraId="020676D5" w14:textId="77777777" w:rsidR="00384B93" w:rsidRDefault="00384B93" w:rsidP="00D547E9"/>
        </w:tc>
      </w:tr>
      <w:tr w:rsidR="00B07EA0" w14:paraId="7EC407D8" w14:textId="77777777" w:rsidTr="00B07EA0">
        <w:tc>
          <w:tcPr>
            <w:tcW w:w="851" w:type="dxa"/>
          </w:tcPr>
          <w:p w14:paraId="620BB98C" w14:textId="1C10EAE5" w:rsidR="00B07EA0" w:rsidRDefault="00B07EA0" w:rsidP="00474CA0">
            <w:pPr>
              <w:pStyle w:val="Heading2"/>
            </w:pPr>
            <w:r>
              <w:t>Title</w:t>
            </w:r>
          </w:p>
        </w:tc>
        <w:tc>
          <w:tcPr>
            <w:tcW w:w="142" w:type="dxa"/>
          </w:tcPr>
          <w:p w14:paraId="6F369843" w14:textId="366647F6" w:rsidR="00B07EA0" w:rsidRDefault="00B07EA0" w:rsidP="00474CA0">
            <w:pPr>
              <w:pStyle w:val="Heading2"/>
            </w:pPr>
          </w:p>
        </w:tc>
        <w:tc>
          <w:tcPr>
            <w:tcW w:w="2551" w:type="dxa"/>
          </w:tcPr>
          <w:p w14:paraId="71CC9ED5" w14:textId="45FBEA64" w:rsidR="00B07EA0" w:rsidRDefault="00B07EA0" w:rsidP="00474CA0">
            <w:pPr>
              <w:pStyle w:val="Heading2"/>
            </w:pPr>
            <w:r>
              <w:t>Given name(s)</w:t>
            </w:r>
          </w:p>
        </w:tc>
        <w:tc>
          <w:tcPr>
            <w:tcW w:w="142" w:type="dxa"/>
          </w:tcPr>
          <w:p w14:paraId="76DA1A97" w14:textId="4D347DD8" w:rsidR="00B07EA0" w:rsidRDefault="00B07EA0" w:rsidP="00474CA0">
            <w:pPr>
              <w:pStyle w:val="Heading2"/>
            </w:pPr>
          </w:p>
        </w:tc>
        <w:tc>
          <w:tcPr>
            <w:tcW w:w="3260" w:type="dxa"/>
            <w:gridSpan w:val="3"/>
          </w:tcPr>
          <w:p w14:paraId="5AFF8AE4" w14:textId="77777777" w:rsidR="00B07EA0" w:rsidRDefault="00B07EA0" w:rsidP="00474CA0">
            <w:pPr>
              <w:pStyle w:val="Heading2"/>
            </w:pPr>
            <w:r>
              <w:t>Surname</w:t>
            </w:r>
          </w:p>
        </w:tc>
        <w:tc>
          <w:tcPr>
            <w:tcW w:w="142" w:type="dxa"/>
          </w:tcPr>
          <w:p w14:paraId="1880338F" w14:textId="77777777" w:rsidR="00B07EA0" w:rsidRDefault="00B07EA0" w:rsidP="00474CA0">
            <w:pPr>
              <w:pStyle w:val="Heading2"/>
            </w:pPr>
          </w:p>
        </w:tc>
        <w:tc>
          <w:tcPr>
            <w:tcW w:w="3686" w:type="dxa"/>
          </w:tcPr>
          <w:p w14:paraId="283B1C93" w14:textId="3314ED90" w:rsidR="00B07EA0" w:rsidRDefault="00B07EA0" w:rsidP="00474CA0">
            <w:pPr>
              <w:pStyle w:val="Heading2"/>
            </w:pPr>
            <w:r>
              <w:t>Position Held at Club</w:t>
            </w:r>
          </w:p>
        </w:tc>
      </w:tr>
      <w:tr w:rsidR="00B07EA0" w14:paraId="15C75188" w14:textId="77777777" w:rsidTr="00B07EA0">
        <w:trPr>
          <w:trHeight w:val="454"/>
        </w:trPr>
        <w:tc>
          <w:tcPr>
            <w:tcW w:w="851" w:type="dxa"/>
            <w:shd w:val="clear" w:color="auto" w:fill="E3E3E3" w:themeFill="background1" w:themeFillShade="E6"/>
          </w:tcPr>
          <w:p w14:paraId="416DDE82" w14:textId="77777777" w:rsidR="00B07EA0" w:rsidRDefault="00B07EA0" w:rsidP="00474CA0"/>
        </w:tc>
        <w:tc>
          <w:tcPr>
            <w:tcW w:w="142" w:type="dxa"/>
          </w:tcPr>
          <w:p w14:paraId="624BCBB2" w14:textId="77777777" w:rsidR="00B07EA0" w:rsidRDefault="00B07EA0" w:rsidP="00474CA0"/>
        </w:tc>
        <w:tc>
          <w:tcPr>
            <w:tcW w:w="2551" w:type="dxa"/>
            <w:shd w:val="clear" w:color="auto" w:fill="E3E3E3" w:themeFill="background1" w:themeFillShade="E6"/>
          </w:tcPr>
          <w:p w14:paraId="7073E095" w14:textId="77777777" w:rsidR="00B07EA0" w:rsidRDefault="00B07EA0" w:rsidP="00474CA0"/>
        </w:tc>
        <w:tc>
          <w:tcPr>
            <w:tcW w:w="142" w:type="dxa"/>
          </w:tcPr>
          <w:p w14:paraId="2EFDF094" w14:textId="51F649A3" w:rsidR="00B07EA0" w:rsidRDefault="00B07EA0" w:rsidP="00474CA0"/>
        </w:tc>
        <w:tc>
          <w:tcPr>
            <w:tcW w:w="3260" w:type="dxa"/>
            <w:gridSpan w:val="3"/>
            <w:shd w:val="clear" w:color="auto" w:fill="E3E3E3" w:themeFill="background1" w:themeFillShade="E6"/>
          </w:tcPr>
          <w:p w14:paraId="0136837A" w14:textId="77777777" w:rsidR="00B07EA0" w:rsidRDefault="00B07EA0" w:rsidP="00474CA0"/>
        </w:tc>
        <w:tc>
          <w:tcPr>
            <w:tcW w:w="142" w:type="dxa"/>
          </w:tcPr>
          <w:p w14:paraId="235E8B01" w14:textId="77777777" w:rsidR="00B07EA0" w:rsidRDefault="00B07EA0" w:rsidP="00474CA0"/>
        </w:tc>
        <w:tc>
          <w:tcPr>
            <w:tcW w:w="3686" w:type="dxa"/>
            <w:shd w:val="clear" w:color="auto" w:fill="E3E3E3" w:themeFill="background1" w:themeFillShade="E6"/>
          </w:tcPr>
          <w:p w14:paraId="5F031EF4" w14:textId="0A83E6B6" w:rsidR="00B07EA0" w:rsidRDefault="00B07EA0" w:rsidP="00474CA0"/>
        </w:tc>
      </w:tr>
      <w:tr w:rsidR="00384B93" w14:paraId="04D8E80C" w14:textId="77777777" w:rsidTr="006819A2">
        <w:trPr>
          <w:trHeight w:val="283"/>
        </w:trPr>
        <w:tc>
          <w:tcPr>
            <w:tcW w:w="4537" w:type="dxa"/>
            <w:gridSpan w:val="5"/>
          </w:tcPr>
          <w:p w14:paraId="461806C5" w14:textId="77777777" w:rsidR="00384B93" w:rsidRDefault="00384B93" w:rsidP="00A9636B">
            <w:pPr>
              <w:pStyle w:val="Heading2"/>
            </w:pPr>
            <w:r>
              <w:t>Phone number</w:t>
            </w:r>
          </w:p>
        </w:tc>
        <w:tc>
          <w:tcPr>
            <w:tcW w:w="6237" w:type="dxa"/>
            <w:gridSpan w:val="4"/>
          </w:tcPr>
          <w:p w14:paraId="36200126" w14:textId="1F67BD31" w:rsidR="00384B93" w:rsidRDefault="00384B93" w:rsidP="00A9636B">
            <w:pPr>
              <w:pStyle w:val="Heading2"/>
            </w:pPr>
            <w:r>
              <w:t>Email</w:t>
            </w:r>
          </w:p>
        </w:tc>
      </w:tr>
      <w:tr w:rsidR="00384B93" w14:paraId="52830D93" w14:textId="77777777" w:rsidTr="00B07EA0">
        <w:trPr>
          <w:trHeight w:val="454"/>
        </w:trPr>
        <w:tc>
          <w:tcPr>
            <w:tcW w:w="4537" w:type="dxa"/>
            <w:gridSpan w:val="5"/>
            <w:shd w:val="clear" w:color="auto" w:fill="E3E3E3" w:themeFill="background1" w:themeFillShade="E6"/>
          </w:tcPr>
          <w:p w14:paraId="3595A9B0" w14:textId="77777777" w:rsidR="00384B93" w:rsidRDefault="00384B93" w:rsidP="00F442D4"/>
        </w:tc>
        <w:tc>
          <w:tcPr>
            <w:tcW w:w="6237" w:type="dxa"/>
            <w:gridSpan w:val="4"/>
            <w:shd w:val="clear" w:color="auto" w:fill="E3E3E3" w:themeFill="background1" w:themeFillShade="E6"/>
          </w:tcPr>
          <w:p w14:paraId="61FA184C" w14:textId="551C3121" w:rsidR="00384B93" w:rsidRDefault="00384B93" w:rsidP="00F442D4"/>
        </w:tc>
      </w:tr>
      <w:tr w:rsidR="0062208B" w14:paraId="15AE251F" w14:textId="77777777" w:rsidTr="00B07EA0">
        <w:tc>
          <w:tcPr>
            <w:tcW w:w="10774" w:type="dxa"/>
            <w:gridSpan w:val="9"/>
          </w:tcPr>
          <w:p w14:paraId="4A1B558F" w14:textId="24E23AE5" w:rsidR="0062208B" w:rsidRDefault="00384B93" w:rsidP="00A9636B">
            <w:pPr>
              <w:pStyle w:val="Heading2"/>
            </w:pPr>
            <w:r>
              <w:t xml:space="preserve">Club </w:t>
            </w:r>
            <w:r w:rsidR="0062208B" w:rsidRPr="0062208B">
              <w:t>Address</w:t>
            </w:r>
          </w:p>
        </w:tc>
      </w:tr>
      <w:tr w:rsidR="0062208B" w14:paraId="34EB70D5" w14:textId="77777777" w:rsidTr="00B07EA0">
        <w:trPr>
          <w:trHeight w:val="454"/>
        </w:trPr>
        <w:tc>
          <w:tcPr>
            <w:tcW w:w="10774" w:type="dxa"/>
            <w:gridSpan w:val="9"/>
            <w:shd w:val="clear" w:color="auto" w:fill="E3E3E3" w:themeFill="background1" w:themeFillShade="E6"/>
          </w:tcPr>
          <w:p w14:paraId="54D2C564" w14:textId="77777777" w:rsidR="0062208B" w:rsidRDefault="0062208B" w:rsidP="00A9636B"/>
        </w:tc>
      </w:tr>
      <w:tr w:rsidR="00165516" w14:paraId="5B6C3821" w14:textId="77777777" w:rsidTr="006819A2">
        <w:tc>
          <w:tcPr>
            <w:tcW w:w="4537" w:type="dxa"/>
            <w:gridSpan w:val="5"/>
          </w:tcPr>
          <w:p w14:paraId="7E9F2350" w14:textId="7E338171" w:rsidR="00165516" w:rsidRDefault="00165516" w:rsidP="00A9636B">
            <w:pPr>
              <w:pStyle w:val="Heading2"/>
            </w:pPr>
            <w:r>
              <w:t>Signature</w:t>
            </w:r>
          </w:p>
        </w:tc>
        <w:tc>
          <w:tcPr>
            <w:tcW w:w="1417" w:type="dxa"/>
          </w:tcPr>
          <w:p w14:paraId="3A1AAAAD" w14:textId="77777777" w:rsidR="00165516" w:rsidRDefault="00165516" w:rsidP="00A9636B">
            <w:pPr>
              <w:pStyle w:val="Heading2"/>
            </w:pPr>
          </w:p>
        </w:tc>
        <w:tc>
          <w:tcPr>
            <w:tcW w:w="4820" w:type="dxa"/>
            <w:gridSpan w:val="3"/>
          </w:tcPr>
          <w:p w14:paraId="2C127701" w14:textId="640EF3FA" w:rsidR="00165516" w:rsidRDefault="00165516" w:rsidP="00A9636B">
            <w:pPr>
              <w:pStyle w:val="Heading2"/>
            </w:pPr>
            <w:r>
              <w:t>D</w:t>
            </w:r>
            <w:r w:rsidR="00D02EAF">
              <w:t>a</w:t>
            </w:r>
            <w:r>
              <w:t>te</w:t>
            </w:r>
          </w:p>
        </w:tc>
      </w:tr>
      <w:tr w:rsidR="00165516" w14:paraId="20401206" w14:textId="77777777" w:rsidTr="006819A2">
        <w:trPr>
          <w:trHeight w:val="454"/>
        </w:trPr>
        <w:tc>
          <w:tcPr>
            <w:tcW w:w="4537" w:type="dxa"/>
            <w:gridSpan w:val="5"/>
            <w:shd w:val="clear" w:color="auto" w:fill="E3E3E3" w:themeFill="background1" w:themeFillShade="E6"/>
          </w:tcPr>
          <w:p w14:paraId="61B230DD" w14:textId="77777777" w:rsidR="00165516" w:rsidRDefault="00165516" w:rsidP="00A9636B"/>
        </w:tc>
        <w:tc>
          <w:tcPr>
            <w:tcW w:w="1417" w:type="dxa"/>
          </w:tcPr>
          <w:p w14:paraId="0C097730" w14:textId="77777777" w:rsidR="00165516" w:rsidRDefault="00165516" w:rsidP="00A9636B"/>
        </w:tc>
        <w:tc>
          <w:tcPr>
            <w:tcW w:w="4820" w:type="dxa"/>
            <w:gridSpan w:val="3"/>
            <w:shd w:val="clear" w:color="auto" w:fill="E3E3E3" w:themeFill="background1" w:themeFillShade="E6"/>
          </w:tcPr>
          <w:p w14:paraId="622E2B4D" w14:textId="77777777" w:rsidR="00165516" w:rsidRDefault="00165516" w:rsidP="00A9636B"/>
        </w:tc>
      </w:tr>
    </w:tbl>
    <w:p w14:paraId="7F9AB0E4" w14:textId="16C76589" w:rsidR="00474CA0" w:rsidRDefault="00474CA0" w:rsidP="00474CA0">
      <w:pPr>
        <w:pStyle w:val="Heading1"/>
      </w:pPr>
      <w:r>
        <w:t xml:space="preserve">Section 2 – </w:t>
      </w:r>
      <w:r w:rsidR="00C20EDA">
        <w:t>Club A</w:t>
      </w:r>
      <w:r>
        <w:t>pplication</w:t>
      </w:r>
    </w:p>
    <w:tbl>
      <w:tblPr>
        <w:tblStyle w:val="TableGrid"/>
        <w:tblW w:w="1077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4536"/>
        <w:gridCol w:w="426"/>
        <w:gridCol w:w="708"/>
        <w:gridCol w:w="4395"/>
      </w:tblGrid>
      <w:tr w:rsidR="00474CA0" w14:paraId="47DD7507" w14:textId="77777777" w:rsidTr="00474CA0">
        <w:tc>
          <w:tcPr>
            <w:tcW w:w="10774" w:type="dxa"/>
            <w:gridSpan w:val="5"/>
          </w:tcPr>
          <w:p w14:paraId="7957CDF5" w14:textId="77777777" w:rsidR="00474CA0" w:rsidRDefault="00B07EA0" w:rsidP="00A9636B">
            <w:pPr>
              <w:pStyle w:val="Heading2"/>
            </w:pPr>
            <w:r>
              <w:t>Has your Club ever developed a Strategic Plan? If yes, please provide a copy with this form.</w:t>
            </w:r>
          </w:p>
          <w:p w14:paraId="18D53EF8" w14:textId="0668B0EB" w:rsidR="00BC78F0" w:rsidRPr="00BC78F0" w:rsidRDefault="00BC78F0" w:rsidP="00BC78F0"/>
        </w:tc>
      </w:tr>
      <w:tr w:rsidR="001C7944" w14:paraId="372EE508" w14:textId="77777777" w:rsidTr="001C7944">
        <w:trPr>
          <w:trHeight w:val="567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3E3E3" w:themeFill="background1" w:themeFillShade="E6"/>
            <w:vAlign w:val="center"/>
          </w:tcPr>
          <w:p w14:paraId="2E0D65F9" w14:textId="77777777" w:rsidR="001C7944" w:rsidRDefault="001C7944" w:rsidP="001C7944"/>
        </w:tc>
        <w:tc>
          <w:tcPr>
            <w:tcW w:w="4536" w:type="dxa"/>
            <w:tcBorders>
              <w:left w:val="single" w:sz="12" w:space="0" w:color="auto"/>
            </w:tcBorders>
            <w:shd w:val="clear" w:color="auto" w:fill="E3E3E3" w:themeFill="background1" w:themeFillShade="E6"/>
            <w:vAlign w:val="center"/>
          </w:tcPr>
          <w:p w14:paraId="530DC8B7" w14:textId="23340CE1" w:rsidR="001C7944" w:rsidRDefault="001C7944" w:rsidP="001C7944">
            <w:pPr>
              <w:ind w:left="124"/>
            </w:pPr>
            <w:r w:rsidRPr="001C7944">
              <w:rPr>
                <w:sz w:val="22"/>
                <w:szCs w:val="22"/>
              </w:rPr>
              <w:t xml:space="preserve">YES (attach a copy of </w:t>
            </w:r>
            <w:r w:rsidR="00BC78F0">
              <w:rPr>
                <w:sz w:val="22"/>
                <w:szCs w:val="22"/>
              </w:rPr>
              <w:t xml:space="preserve">the </w:t>
            </w:r>
            <w:r w:rsidRPr="001C7944">
              <w:rPr>
                <w:sz w:val="22"/>
                <w:szCs w:val="22"/>
              </w:rPr>
              <w:t>plan)</w:t>
            </w:r>
          </w:p>
        </w:tc>
        <w:tc>
          <w:tcPr>
            <w:tcW w:w="426" w:type="dxa"/>
            <w:tcBorders>
              <w:right w:val="single" w:sz="12" w:space="0" w:color="auto"/>
            </w:tcBorders>
            <w:shd w:val="clear" w:color="auto" w:fill="E3E3E3" w:themeFill="background1" w:themeFillShade="E6"/>
            <w:vAlign w:val="center"/>
          </w:tcPr>
          <w:p w14:paraId="52D9E45A" w14:textId="77777777" w:rsidR="001C7944" w:rsidRDefault="001C7944" w:rsidP="001C7944"/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3E3E3" w:themeFill="background1" w:themeFillShade="E6"/>
            <w:vAlign w:val="center"/>
          </w:tcPr>
          <w:p w14:paraId="0C1A42AA" w14:textId="77777777" w:rsidR="001C7944" w:rsidRDefault="001C7944" w:rsidP="001C7944"/>
        </w:tc>
        <w:tc>
          <w:tcPr>
            <w:tcW w:w="4395" w:type="dxa"/>
            <w:tcBorders>
              <w:left w:val="single" w:sz="12" w:space="0" w:color="auto"/>
            </w:tcBorders>
            <w:shd w:val="clear" w:color="auto" w:fill="E3E3E3" w:themeFill="background1" w:themeFillShade="E6"/>
            <w:vAlign w:val="center"/>
          </w:tcPr>
          <w:p w14:paraId="15DF6B95" w14:textId="64B6FA64" w:rsidR="001C7944" w:rsidRDefault="001C7944" w:rsidP="001C7944">
            <w:pPr>
              <w:ind w:left="124"/>
            </w:pPr>
            <w:r w:rsidRPr="001C7944">
              <w:rPr>
                <w:sz w:val="22"/>
                <w:szCs w:val="22"/>
              </w:rPr>
              <w:t>NO</w:t>
            </w:r>
          </w:p>
        </w:tc>
      </w:tr>
      <w:tr w:rsidR="00474CA0" w14:paraId="6C30DDE9" w14:textId="77777777" w:rsidTr="00A9636B">
        <w:tc>
          <w:tcPr>
            <w:tcW w:w="10774" w:type="dxa"/>
            <w:gridSpan w:val="5"/>
          </w:tcPr>
          <w:p w14:paraId="78E5E69E" w14:textId="77777777" w:rsidR="00BC78F0" w:rsidRDefault="00BC78F0" w:rsidP="00474CA0">
            <w:pPr>
              <w:pStyle w:val="Heading2"/>
              <w:spacing w:before="100"/>
            </w:pPr>
          </w:p>
          <w:p w14:paraId="7412B33F" w14:textId="77777777" w:rsidR="00BC78F0" w:rsidRDefault="00BC78F0" w:rsidP="00474CA0">
            <w:pPr>
              <w:pStyle w:val="Heading2"/>
              <w:spacing w:before="100"/>
            </w:pPr>
          </w:p>
          <w:p w14:paraId="456E151E" w14:textId="77777777" w:rsidR="00474CA0" w:rsidRDefault="00B07EA0" w:rsidP="00474CA0">
            <w:pPr>
              <w:pStyle w:val="Heading2"/>
              <w:spacing w:before="100"/>
            </w:pPr>
            <w:r>
              <w:lastRenderedPageBreak/>
              <w:t>How will creating a Strategic Plan, or updating your existing plan, benefit your Club?</w:t>
            </w:r>
          </w:p>
          <w:p w14:paraId="2F370112" w14:textId="0C737C23" w:rsidR="00BC78F0" w:rsidRPr="00BC78F0" w:rsidRDefault="00BC78F0" w:rsidP="00BC78F0"/>
        </w:tc>
      </w:tr>
      <w:tr w:rsidR="00474CA0" w14:paraId="00D21DD7" w14:textId="77777777" w:rsidTr="001C7944">
        <w:trPr>
          <w:trHeight w:val="1757"/>
        </w:trPr>
        <w:tc>
          <w:tcPr>
            <w:tcW w:w="10774" w:type="dxa"/>
            <w:gridSpan w:val="5"/>
            <w:shd w:val="clear" w:color="auto" w:fill="E3E3E3" w:themeFill="background1" w:themeFillShade="E6"/>
          </w:tcPr>
          <w:p w14:paraId="29BE33B3" w14:textId="77777777" w:rsidR="00474CA0" w:rsidRDefault="00474CA0" w:rsidP="00A9636B"/>
        </w:tc>
      </w:tr>
      <w:tr w:rsidR="00B07EA0" w14:paraId="2A9B6507" w14:textId="77777777" w:rsidTr="00254AFA">
        <w:tc>
          <w:tcPr>
            <w:tcW w:w="10774" w:type="dxa"/>
            <w:gridSpan w:val="5"/>
          </w:tcPr>
          <w:p w14:paraId="532579D9" w14:textId="77777777" w:rsidR="00B07EA0" w:rsidRDefault="00B07EA0" w:rsidP="00A02EA9">
            <w:pPr>
              <w:pStyle w:val="Heading2"/>
              <w:spacing w:before="100"/>
            </w:pPr>
            <w:r>
              <w:t>Does your Club currently have a full committee?</w:t>
            </w:r>
          </w:p>
          <w:p w14:paraId="14AF7800" w14:textId="3A726F52" w:rsidR="00BC78F0" w:rsidRPr="00BC78F0" w:rsidRDefault="00BC78F0" w:rsidP="00BC78F0"/>
        </w:tc>
      </w:tr>
      <w:tr w:rsidR="001C7944" w14:paraId="4EA6FE01" w14:textId="77777777" w:rsidTr="001052AE">
        <w:trPr>
          <w:trHeight w:val="567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3E3E3" w:themeFill="background1" w:themeFillShade="E6"/>
            <w:vAlign w:val="center"/>
          </w:tcPr>
          <w:p w14:paraId="2918F5F1" w14:textId="77777777" w:rsidR="001C7944" w:rsidRDefault="001C7944" w:rsidP="001052AE"/>
        </w:tc>
        <w:tc>
          <w:tcPr>
            <w:tcW w:w="4536" w:type="dxa"/>
            <w:tcBorders>
              <w:left w:val="single" w:sz="12" w:space="0" w:color="auto"/>
            </w:tcBorders>
            <w:shd w:val="clear" w:color="auto" w:fill="E3E3E3" w:themeFill="background1" w:themeFillShade="E6"/>
            <w:vAlign w:val="center"/>
          </w:tcPr>
          <w:p w14:paraId="3D9FE25D" w14:textId="72922660" w:rsidR="001C7944" w:rsidRPr="001C7944" w:rsidRDefault="001C7944" w:rsidP="001052AE">
            <w:pPr>
              <w:ind w:left="12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426" w:type="dxa"/>
            <w:tcBorders>
              <w:right w:val="single" w:sz="12" w:space="0" w:color="auto"/>
            </w:tcBorders>
            <w:shd w:val="clear" w:color="auto" w:fill="E3E3E3" w:themeFill="background1" w:themeFillShade="E6"/>
            <w:vAlign w:val="center"/>
          </w:tcPr>
          <w:p w14:paraId="39BBCC06" w14:textId="77777777" w:rsidR="001C7944" w:rsidRDefault="001C7944" w:rsidP="001052AE"/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3E3E3" w:themeFill="background1" w:themeFillShade="E6"/>
            <w:vAlign w:val="center"/>
          </w:tcPr>
          <w:p w14:paraId="748ECB88" w14:textId="77777777" w:rsidR="001C7944" w:rsidRDefault="001C7944" w:rsidP="001052AE"/>
        </w:tc>
        <w:tc>
          <w:tcPr>
            <w:tcW w:w="4395" w:type="dxa"/>
            <w:tcBorders>
              <w:left w:val="single" w:sz="12" w:space="0" w:color="auto"/>
            </w:tcBorders>
            <w:shd w:val="clear" w:color="auto" w:fill="E3E3E3" w:themeFill="background1" w:themeFillShade="E6"/>
            <w:vAlign w:val="center"/>
          </w:tcPr>
          <w:p w14:paraId="252319F1" w14:textId="4CA81970" w:rsidR="001C7944" w:rsidRPr="001C7944" w:rsidRDefault="001C7944" w:rsidP="001052AE">
            <w:pPr>
              <w:ind w:left="12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</w:tr>
      <w:tr w:rsidR="001C7944" w14:paraId="78DEDAF9" w14:textId="77777777" w:rsidTr="009571C0">
        <w:tc>
          <w:tcPr>
            <w:tcW w:w="10774" w:type="dxa"/>
            <w:gridSpan w:val="5"/>
          </w:tcPr>
          <w:p w14:paraId="61454B9B" w14:textId="77777777" w:rsidR="001C7944" w:rsidRDefault="001C7944" w:rsidP="001C7944">
            <w:pPr>
              <w:pStyle w:val="Heading2"/>
              <w:spacing w:before="100"/>
            </w:pPr>
            <w:r>
              <w:t>Who is your committee made up of (committee positions)?</w:t>
            </w:r>
            <w:r w:rsidR="001164C4">
              <w:t xml:space="preserve"> Please advise vacant positions.</w:t>
            </w:r>
          </w:p>
          <w:p w14:paraId="5CE92FE2" w14:textId="72CA9865" w:rsidR="00BC78F0" w:rsidRPr="00BC78F0" w:rsidRDefault="00BC78F0" w:rsidP="00BC78F0"/>
        </w:tc>
      </w:tr>
      <w:tr w:rsidR="00B07EA0" w14:paraId="6DF5F79F" w14:textId="77777777" w:rsidTr="001C7944">
        <w:trPr>
          <w:trHeight w:val="2268"/>
        </w:trPr>
        <w:tc>
          <w:tcPr>
            <w:tcW w:w="10774" w:type="dxa"/>
            <w:gridSpan w:val="5"/>
            <w:shd w:val="clear" w:color="auto" w:fill="E3E3E3" w:themeFill="background1" w:themeFillShade="E6"/>
          </w:tcPr>
          <w:p w14:paraId="39AA8856" w14:textId="77777777" w:rsidR="00B07EA0" w:rsidRDefault="00B07EA0" w:rsidP="00A9636B"/>
          <w:p w14:paraId="6732516D" w14:textId="77777777" w:rsidR="00C20EDA" w:rsidRDefault="00C20EDA" w:rsidP="00A9636B"/>
          <w:p w14:paraId="65DABC87" w14:textId="77777777" w:rsidR="00C20EDA" w:rsidRDefault="00C20EDA" w:rsidP="00A9636B"/>
          <w:p w14:paraId="1D719933" w14:textId="77777777" w:rsidR="00C20EDA" w:rsidRDefault="00C20EDA" w:rsidP="00A9636B"/>
          <w:p w14:paraId="1D6CE596" w14:textId="77777777" w:rsidR="00C20EDA" w:rsidRDefault="00C20EDA" w:rsidP="00A9636B"/>
          <w:p w14:paraId="099CE8C1" w14:textId="77777777" w:rsidR="00C20EDA" w:rsidRDefault="00C20EDA" w:rsidP="00A9636B"/>
          <w:p w14:paraId="211FEB7F" w14:textId="77777777" w:rsidR="00C20EDA" w:rsidRDefault="00C20EDA" w:rsidP="00A9636B"/>
          <w:p w14:paraId="3F63AD23" w14:textId="6399DF7F" w:rsidR="00C20EDA" w:rsidRDefault="00C20EDA" w:rsidP="00A9636B"/>
        </w:tc>
      </w:tr>
      <w:tr w:rsidR="001C7944" w14:paraId="492E2DC0" w14:textId="77777777" w:rsidTr="00215DAF">
        <w:tc>
          <w:tcPr>
            <w:tcW w:w="10774" w:type="dxa"/>
            <w:gridSpan w:val="5"/>
          </w:tcPr>
          <w:p w14:paraId="1237692D" w14:textId="77777777" w:rsidR="001C7944" w:rsidRDefault="001C7944" w:rsidP="001C7944">
            <w:pPr>
              <w:pStyle w:val="Heading2"/>
              <w:spacing w:before="100"/>
            </w:pPr>
            <w:r>
              <w:t>How many social and player members does your club have?</w:t>
            </w:r>
          </w:p>
          <w:p w14:paraId="674B2743" w14:textId="2D78E6B5" w:rsidR="00BC78F0" w:rsidRPr="00BC78F0" w:rsidRDefault="00BC78F0" w:rsidP="00BC78F0"/>
        </w:tc>
      </w:tr>
      <w:tr w:rsidR="001C7944" w14:paraId="32D197CD" w14:textId="77777777" w:rsidTr="001C7944">
        <w:trPr>
          <w:trHeight w:val="2268"/>
        </w:trPr>
        <w:tc>
          <w:tcPr>
            <w:tcW w:w="10774" w:type="dxa"/>
            <w:gridSpan w:val="5"/>
            <w:shd w:val="clear" w:color="auto" w:fill="E3E3E3" w:themeFill="background1" w:themeFillShade="E6"/>
          </w:tcPr>
          <w:p w14:paraId="13475697" w14:textId="77777777" w:rsidR="001C7944" w:rsidRDefault="001C7944" w:rsidP="00A9636B"/>
        </w:tc>
      </w:tr>
      <w:tr w:rsidR="00A02EA9" w14:paraId="016A71EF" w14:textId="77777777" w:rsidTr="00FF0FF9">
        <w:tc>
          <w:tcPr>
            <w:tcW w:w="10774" w:type="dxa"/>
            <w:gridSpan w:val="5"/>
          </w:tcPr>
          <w:p w14:paraId="65F97135" w14:textId="77777777" w:rsidR="00A02EA9" w:rsidRDefault="00A02EA9" w:rsidP="00A02EA9">
            <w:pPr>
              <w:pStyle w:val="Heading2"/>
              <w:spacing w:before="100"/>
            </w:pPr>
            <w:r>
              <w:t>Provide a brief overview of your Club’s goals for the next 2-5 years.</w:t>
            </w:r>
          </w:p>
          <w:p w14:paraId="58564A3A" w14:textId="38851EC0" w:rsidR="00BC78F0" w:rsidRPr="00BC78F0" w:rsidRDefault="00BC78F0" w:rsidP="00BC78F0"/>
        </w:tc>
      </w:tr>
      <w:tr w:rsidR="00A02EA9" w14:paraId="6E3BEBD6" w14:textId="77777777" w:rsidTr="00B07EA0">
        <w:trPr>
          <w:trHeight w:val="3969"/>
        </w:trPr>
        <w:tc>
          <w:tcPr>
            <w:tcW w:w="10774" w:type="dxa"/>
            <w:gridSpan w:val="5"/>
            <w:shd w:val="clear" w:color="auto" w:fill="E3E3E3" w:themeFill="background1" w:themeFillShade="E6"/>
          </w:tcPr>
          <w:p w14:paraId="6095CF3B" w14:textId="77777777" w:rsidR="00A02EA9" w:rsidRDefault="00A02EA9" w:rsidP="00A9636B"/>
        </w:tc>
      </w:tr>
    </w:tbl>
    <w:p w14:paraId="6147C946" w14:textId="280AEE8E" w:rsidR="00474CA0" w:rsidRDefault="00474CA0" w:rsidP="00474CA0"/>
    <w:p w14:paraId="466E7A6D" w14:textId="175B9452" w:rsidR="00AC4D67" w:rsidRPr="00AC4D67" w:rsidRDefault="00AC4D67" w:rsidP="00AC4D67"/>
    <w:p w14:paraId="2F55D6C5" w14:textId="0B1D1A43" w:rsidR="00AC4D67" w:rsidRPr="00AC4D67" w:rsidRDefault="00AC4D67" w:rsidP="00AC4D67"/>
    <w:p w14:paraId="768535E2" w14:textId="6F710C1F" w:rsidR="00AC4D67" w:rsidRPr="00AC4D67" w:rsidRDefault="00AC4D67" w:rsidP="00AC4D67"/>
    <w:p w14:paraId="5EEAE630" w14:textId="748DB30D" w:rsidR="00AC4D67" w:rsidRPr="00AC4D67" w:rsidRDefault="00AC4D67" w:rsidP="00AC4D67"/>
    <w:p w14:paraId="7B1ADDF9" w14:textId="50C29B28" w:rsidR="00AC4D67" w:rsidRPr="00AC4D67" w:rsidRDefault="00AC4D67" w:rsidP="00AC4D67"/>
    <w:p w14:paraId="54C7378E" w14:textId="79AB1D3F" w:rsidR="00AC4D67" w:rsidRPr="00AC4D67" w:rsidRDefault="00AC4D67" w:rsidP="00AC4D67"/>
    <w:p w14:paraId="348DF1D9" w14:textId="4483E454" w:rsidR="00AC4D67" w:rsidRPr="00AC4D67" w:rsidRDefault="00AC4D67" w:rsidP="00AC4D67"/>
    <w:p w14:paraId="12DB43D5" w14:textId="00C609A4" w:rsidR="00AC4D67" w:rsidRPr="00AC4D67" w:rsidRDefault="00AC4D67" w:rsidP="00AC4D67"/>
    <w:p w14:paraId="486C8217" w14:textId="05C777F7" w:rsidR="00AC4D67" w:rsidRPr="00AC4D67" w:rsidRDefault="00AC4D67" w:rsidP="00AC4D67"/>
    <w:p w14:paraId="5051E1DF" w14:textId="7053091E" w:rsidR="00AC4D67" w:rsidRPr="00AC4D67" w:rsidRDefault="00AC4D67" w:rsidP="00AC4D67"/>
    <w:p w14:paraId="3C91AD53" w14:textId="3BB31282" w:rsidR="00AC4D67" w:rsidRPr="00AC4D67" w:rsidRDefault="00AC4D67" w:rsidP="00AC4D67"/>
    <w:p w14:paraId="5FD9D865" w14:textId="434F8C5C" w:rsidR="00AC4D67" w:rsidRPr="00AC4D67" w:rsidRDefault="00AC4D67" w:rsidP="00AC4D67"/>
    <w:p w14:paraId="5DC86DF3" w14:textId="6D2EFCE2" w:rsidR="00AC4D67" w:rsidRPr="00AC4D67" w:rsidRDefault="00AC4D67" w:rsidP="00AC4D67"/>
    <w:p w14:paraId="3EA862BD" w14:textId="5CE0B138" w:rsidR="00AC4D67" w:rsidRPr="00AC4D67" w:rsidRDefault="00AC4D67" w:rsidP="00AC4D67"/>
    <w:p w14:paraId="32FB92E7" w14:textId="783F6E6C" w:rsidR="00AC4D67" w:rsidRPr="00AC4D67" w:rsidRDefault="00AC4D67" w:rsidP="00AC4D67"/>
    <w:p w14:paraId="347C2284" w14:textId="1944F068" w:rsidR="00AC4D67" w:rsidRDefault="00AC4D67" w:rsidP="00AC4D67"/>
    <w:p w14:paraId="04C78014" w14:textId="74893EE0" w:rsidR="00AC4D67" w:rsidRPr="00AC4D67" w:rsidRDefault="00AC4D67" w:rsidP="00AC4D67">
      <w:pPr>
        <w:tabs>
          <w:tab w:val="left" w:pos="4573"/>
        </w:tabs>
      </w:pPr>
      <w:r>
        <w:tab/>
      </w:r>
    </w:p>
    <w:sectPr w:rsidR="00AC4D67" w:rsidRPr="00AC4D67" w:rsidSect="00474CA0">
      <w:footerReference w:type="defaul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FAAEC" w14:textId="77777777" w:rsidR="002013A0" w:rsidRDefault="002013A0" w:rsidP="007A20BB">
      <w:pPr>
        <w:spacing w:before="0" w:after="0" w:line="240" w:lineRule="auto"/>
      </w:pPr>
      <w:r>
        <w:separator/>
      </w:r>
    </w:p>
  </w:endnote>
  <w:endnote w:type="continuationSeparator" w:id="0">
    <w:p w14:paraId="707248E6" w14:textId="77777777" w:rsidR="002013A0" w:rsidRDefault="002013A0" w:rsidP="007A20BB">
      <w:pPr>
        <w:spacing w:before="0" w:after="0" w:line="240" w:lineRule="auto"/>
      </w:pPr>
      <w:r>
        <w:continuationSeparator/>
      </w:r>
    </w:p>
  </w:endnote>
  <w:endnote w:type="continuationNotice" w:id="1">
    <w:p w14:paraId="662E7BA8" w14:textId="77777777" w:rsidR="002013A0" w:rsidRDefault="002013A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5" w:type="dxa"/>
      <w:tblInd w:w="-147" w:type="dxa"/>
      <w:tblLook w:val="04A0" w:firstRow="1" w:lastRow="0" w:firstColumn="1" w:lastColumn="0" w:noHBand="0" w:noVBand="1"/>
    </w:tblPr>
    <w:tblGrid>
      <w:gridCol w:w="1281"/>
      <w:gridCol w:w="7230"/>
      <w:gridCol w:w="1554"/>
    </w:tblGrid>
    <w:tr w:rsidR="007A20BB" w:rsidRPr="001D3C03" w14:paraId="109E9144" w14:textId="77777777" w:rsidTr="001E09B2">
      <w:trPr>
        <w:trHeight w:val="850"/>
      </w:trPr>
      <w:tc>
        <w:tcPr>
          <w:tcW w:w="1281" w:type="dxa"/>
          <w:tcBorders>
            <w:top w:val="single" w:sz="12" w:space="0" w:color="B02E3C" w:themeColor="accent2"/>
            <w:left w:val="nil"/>
            <w:bottom w:val="nil"/>
            <w:right w:val="nil"/>
          </w:tcBorders>
          <w:vAlign w:val="bottom"/>
        </w:tcPr>
        <w:p w14:paraId="056A15A4" w14:textId="1B020714" w:rsidR="007A20BB" w:rsidRPr="001D3C03" w:rsidRDefault="001E25D3" w:rsidP="001E25D3">
          <w:pPr>
            <w:pStyle w:val="Footer"/>
            <w:rPr>
              <w:rFonts w:ascii="Roboto Medium" w:hAnsi="Roboto Medium"/>
              <w:sz w:val="18"/>
              <w:szCs w:val="18"/>
            </w:rPr>
          </w:pPr>
          <w:r w:rsidRPr="001D3C03">
            <w:rPr>
              <w:rFonts w:ascii="Roboto Medium" w:hAnsi="Roboto Medium"/>
              <w:noProof/>
              <w:sz w:val="18"/>
              <w:szCs w:val="18"/>
            </w:rPr>
            <w:drawing>
              <wp:inline distT="0" distB="0" distL="0" distR="0" wp14:anchorId="37D659C4" wp14:editId="3DBCE7B9">
                <wp:extent cx="539228" cy="370478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3816" cy="373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30" w:type="dxa"/>
          <w:tcBorders>
            <w:top w:val="single" w:sz="12" w:space="0" w:color="B02E3C" w:themeColor="accent2"/>
            <w:left w:val="nil"/>
            <w:bottom w:val="nil"/>
            <w:right w:val="nil"/>
          </w:tcBorders>
          <w:vAlign w:val="bottom"/>
        </w:tcPr>
        <w:p w14:paraId="51CCD805" w14:textId="02AC759D" w:rsidR="007A20BB" w:rsidRPr="001D3C03" w:rsidRDefault="00F367D3" w:rsidP="001E25D3">
          <w:pPr>
            <w:pStyle w:val="Title"/>
            <w:rPr>
              <w:rFonts w:ascii="Roboto Medium" w:hAnsi="Roboto Medium"/>
              <w:sz w:val="52"/>
              <w:szCs w:val="48"/>
            </w:rPr>
          </w:pPr>
          <w:r>
            <w:rPr>
              <w:rFonts w:ascii="Roboto Medium" w:hAnsi="Roboto Medium"/>
              <w:sz w:val="28"/>
              <w:szCs w:val="24"/>
            </w:rPr>
            <w:fldChar w:fldCharType="begin"/>
          </w:r>
          <w:r>
            <w:rPr>
              <w:rFonts w:ascii="Roboto Medium" w:hAnsi="Roboto Medium"/>
              <w:sz w:val="28"/>
              <w:szCs w:val="24"/>
            </w:rPr>
            <w:instrText xml:space="preserve"> FILENAME   \* MERGEFORMAT </w:instrText>
          </w:r>
          <w:r>
            <w:rPr>
              <w:rFonts w:ascii="Roboto Medium" w:hAnsi="Roboto Medium"/>
              <w:sz w:val="28"/>
              <w:szCs w:val="24"/>
            </w:rPr>
            <w:fldChar w:fldCharType="separate"/>
          </w:r>
          <w:r w:rsidR="00F40E8F">
            <w:rPr>
              <w:rFonts w:ascii="Roboto Medium" w:hAnsi="Roboto Medium"/>
              <w:noProof/>
              <w:sz w:val="28"/>
              <w:szCs w:val="24"/>
            </w:rPr>
            <w:t>Sporting Club Strategic Planning EOI</w:t>
          </w:r>
          <w:r>
            <w:rPr>
              <w:rFonts w:ascii="Roboto Medium" w:hAnsi="Roboto Medium"/>
              <w:sz w:val="28"/>
              <w:szCs w:val="24"/>
            </w:rPr>
            <w:fldChar w:fldCharType="end"/>
          </w:r>
        </w:p>
      </w:tc>
      <w:tc>
        <w:tcPr>
          <w:tcW w:w="1554" w:type="dxa"/>
          <w:tcBorders>
            <w:top w:val="single" w:sz="12" w:space="0" w:color="B02E3C" w:themeColor="accent2"/>
            <w:left w:val="nil"/>
            <w:bottom w:val="nil"/>
            <w:right w:val="nil"/>
          </w:tcBorders>
          <w:vAlign w:val="bottom"/>
        </w:tcPr>
        <w:p w14:paraId="3A880E6F" w14:textId="0548E0C8" w:rsidR="007A20BB" w:rsidRPr="001D3C03" w:rsidRDefault="001E25D3" w:rsidP="001E25D3">
          <w:pPr>
            <w:pStyle w:val="Footer"/>
            <w:jc w:val="right"/>
            <w:rPr>
              <w:rFonts w:ascii="Roboto Medium" w:hAnsi="Roboto Medium"/>
              <w:sz w:val="18"/>
              <w:szCs w:val="18"/>
            </w:rPr>
          </w:pPr>
          <w:r w:rsidRPr="00DC6F05">
            <w:rPr>
              <w:rFonts w:ascii="Roboto Medium" w:hAnsi="Roboto Medium"/>
              <w:sz w:val="24"/>
              <w:szCs w:val="24"/>
            </w:rPr>
            <w:fldChar w:fldCharType="begin"/>
          </w:r>
          <w:r w:rsidRPr="00DC6F05">
            <w:rPr>
              <w:rFonts w:ascii="Roboto Medium" w:hAnsi="Roboto Medium"/>
              <w:sz w:val="24"/>
              <w:szCs w:val="24"/>
            </w:rPr>
            <w:instrText xml:space="preserve"> PAGE   \* MERGEFORMAT </w:instrText>
          </w:r>
          <w:r w:rsidRPr="00DC6F05">
            <w:rPr>
              <w:rFonts w:ascii="Roboto Medium" w:hAnsi="Roboto Medium"/>
              <w:sz w:val="24"/>
              <w:szCs w:val="24"/>
            </w:rPr>
            <w:fldChar w:fldCharType="separate"/>
          </w:r>
          <w:r w:rsidRPr="00DC6F05">
            <w:rPr>
              <w:rFonts w:ascii="Roboto Medium" w:hAnsi="Roboto Medium"/>
              <w:noProof/>
              <w:sz w:val="24"/>
              <w:szCs w:val="24"/>
            </w:rPr>
            <w:t>1</w:t>
          </w:r>
          <w:r w:rsidRPr="00DC6F05">
            <w:rPr>
              <w:rFonts w:ascii="Roboto Medium" w:hAnsi="Roboto Medium"/>
              <w:noProof/>
              <w:sz w:val="24"/>
              <w:szCs w:val="24"/>
            </w:rPr>
            <w:fldChar w:fldCharType="end"/>
          </w:r>
        </w:p>
      </w:tc>
    </w:tr>
  </w:tbl>
  <w:p w14:paraId="0F8E6D44" w14:textId="5A89C9A5" w:rsidR="007A20BB" w:rsidRPr="001D3C03" w:rsidRDefault="007A20BB" w:rsidP="007A20BB">
    <w:pPr>
      <w:pStyle w:val="Footer"/>
      <w:rPr>
        <w:rFonts w:ascii="Roboto Medium" w:hAnsi="Roboto Medium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F918D" w14:textId="77777777" w:rsidR="002013A0" w:rsidRDefault="002013A0" w:rsidP="007A20BB">
      <w:pPr>
        <w:spacing w:before="0" w:after="0" w:line="240" w:lineRule="auto"/>
      </w:pPr>
      <w:r>
        <w:separator/>
      </w:r>
    </w:p>
  </w:footnote>
  <w:footnote w:type="continuationSeparator" w:id="0">
    <w:p w14:paraId="3D06A1C6" w14:textId="77777777" w:rsidR="002013A0" w:rsidRDefault="002013A0" w:rsidP="007A20BB">
      <w:pPr>
        <w:spacing w:before="0" w:after="0" w:line="240" w:lineRule="auto"/>
      </w:pPr>
      <w:r>
        <w:continuationSeparator/>
      </w:r>
    </w:p>
  </w:footnote>
  <w:footnote w:type="continuationNotice" w:id="1">
    <w:p w14:paraId="3549E9D0" w14:textId="77777777" w:rsidR="002013A0" w:rsidRDefault="002013A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813184726">
    <w:abstractNumId w:val="0"/>
  </w:num>
  <w:num w:numId="2" w16cid:durableId="1708949213">
    <w:abstractNumId w:val="0"/>
  </w:num>
  <w:num w:numId="3" w16cid:durableId="1035421731">
    <w:abstractNumId w:val="0"/>
  </w:num>
  <w:num w:numId="4" w16cid:durableId="703289471">
    <w:abstractNumId w:val="0"/>
  </w:num>
  <w:num w:numId="5" w16cid:durableId="1868331919">
    <w:abstractNumId w:val="0"/>
  </w:num>
  <w:num w:numId="6" w16cid:durableId="1854492939">
    <w:abstractNumId w:val="0"/>
  </w:num>
  <w:num w:numId="7" w16cid:durableId="296646192">
    <w:abstractNumId w:val="0"/>
  </w:num>
  <w:num w:numId="8" w16cid:durableId="568999174">
    <w:abstractNumId w:val="0"/>
  </w:num>
  <w:num w:numId="9" w16cid:durableId="1400402557">
    <w:abstractNumId w:val="0"/>
  </w:num>
  <w:num w:numId="10" w16cid:durableId="1353802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TQwMDA1NgKRSjpKwanFxZn5eSAFhrUAli7YWSwAAAA="/>
  </w:docVars>
  <w:rsids>
    <w:rsidRoot w:val="00AE35DF"/>
    <w:rsid w:val="000A0CE1"/>
    <w:rsid w:val="000B5F0A"/>
    <w:rsid w:val="001164C4"/>
    <w:rsid w:val="00165516"/>
    <w:rsid w:val="001A5FD5"/>
    <w:rsid w:val="001C7944"/>
    <w:rsid w:val="001D3C03"/>
    <w:rsid w:val="001E09B2"/>
    <w:rsid w:val="001E25D3"/>
    <w:rsid w:val="002013A0"/>
    <w:rsid w:val="00221D0F"/>
    <w:rsid w:val="00384B93"/>
    <w:rsid w:val="003B3223"/>
    <w:rsid w:val="00474CA0"/>
    <w:rsid w:val="004F7284"/>
    <w:rsid w:val="005749EE"/>
    <w:rsid w:val="0062208B"/>
    <w:rsid w:val="006819A2"/>
    <w:rsid w:val="006B32D5"/>
    <w:rsid w:val="006D30EC"/>
    <w:rsid w:val="007322B8"/>
    <w:rsid w:val="007A20BB"/>
    <w:rsid w:val="00866939"/>
    <w:rsid w:val="008C4919"/>
    <w:rsid w:val="0099419A"/>
    <w:rsid w:val="00A02EA9"/>
    <w:rsid w:val="00A1019A"/>
    <w:rsid w:val="00A52C01"/>
    <w:rsid w:val="00AC4D67"/>
    <w:rsid w:val="00AD438A"/>
    <w:rsid w:val="00AE35DF"/>
    <w:rsid w:val="00B0770A"/>
    <w:rsid w:val="00B07EA0"/>
    <w:rsid w:val="00B913CD"/>
    <w:rsid w:val="00BC78F0"/>
    <w:rsid w:val="00C13DF6"/>
    <w:rsid w:val="00C20EDA"/>
    <w:rsid w:val="00CA77B3"/>
    <w:rsid w:val="00CB1037"/>
    <w:rsid w:val="00CD6837"/>
    <w:rsid w:val="00D02EAF"/>
    <w:rsid w:val="00DC6F05"/>
    <w:rsid w:val="00EF0A25"/>
    <w:rsid w:val="00F367D3"/>
    <w:rsid w:val="00F40E8F"/>
    <w:rsid w:val="00F51F39"/>
    <w:rsid w:val="00F67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02AD1C2"/>
  <w15:chartTrackingRefBased/>
  <w15:docId w15:val="{72FCDE46-05D9-4409-A9A2-5F6E35EEA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5DF"/>
  </w:style>
  <w:style w:type="paragraph" w:styleId="Heading1">
    <w:name w:val="heading 1"/>
    <w:basedOn w:val="Normal"/>
    <w:next w:val="Normal"/>
    <w:link w:val="Heading1Char"/>
    <w:uiPriority w:val="9"/>
    <w:qFormat/>
    <w:rsid w:val="001E09B2"/>
    <w:pPr>
      <w:pBdr>
        <w:top w:val="single" w:sz="36" w:space="0" w:color="B02E3C" w:themeColor="accent2"/>
        <w:left w:val="single" w:sz="36" w:space="0" w:color="B02E3C" w:themeColor="accent2"/>
        <w:bottom w:val="single" w:sz="36" w:space="0" w:color="B02E3C" w:themeColor="accent2"/>
        <w:right w:val="single" w:sz="36" w:space="0" w:color="B02E3C" w:themeColor="accent2"/>
      </w:pBdr>
      <w:shd w:val="clear" w:color="auto" w:fill="B02E3C" w:themeFill="accent2"/>
      <w:spacing w:before="240" w:after="240"/>
      <w:outlineLvl w:val="0"/>
    </w:pPr>
    <w:rPr>
      <w:rFonts w:ascii="Roboto Black" w:hAnsi="Roboto Black"/>
      <w:color w:val="FFFFFF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1037"/>
    <w:pPr>
      <w:spacing w:after="0"/>
      <w:outlineLvl w:val="1"/>
    </w:pPr>
    <w:rPr>
      <w:rFonts w:ascii="Roboto Medium" w:hAnsi="Roboto Medium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35DF"/>
    <w:pPr>
      <w:pBdr>
        <w:top w:val="single" w:sz="6" w:space="2" w:color="00668E" w:themeColor="accent1"/>
      </w:pBdr>
      <w:spacing w:before="300" w:after="0"/>
      <w:outlineLvl w:val="2"/>
    </w:pPr>
    <w:rPr>
      <w:caps/>
      <w:color w:val="003246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35DF"/>
    <w:pPr>
      <w:pBdr>
        <w:top w:val="dotted" w:sz="6" w:space="2" w:color="00668E" w:themeColor="accent1"/>
      </w:pBdr>
      <w:spacing w:before="200" w:after="0"/>
      <w:outlineLvl w:val="3"/>
    </w:pPr>
    <w:rPr>
      <w:caps/>
      <w:color w:val="004C6A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35DF"/>
    <w:pPr>
      <w:pBdr>
        <w:bottom w:val="single" w:sz="6" w:space="1" w:color="00668E" w:themeColor="accent1"/>
      </w:pBdr>
      <w:spacing w:before="200" w:after="0"/>
      <w:outlineLvl w:val="4"/>
    </w:pPr>
    <w:rPr>
      <w:caps/>
      <w:color w:val="004C6A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35DF"/>
    <w:pPr>
      <w:pBdr>
        <w:bottom w:val="dotted" w:sz="6" w:space="1" w:color="00668E" w:themeColor="accent1"/>
      </w:pBdr>
      <w:spacing w:before="200" w:after="0"/>
      <w:outlineLvl w:val="5"/>
    </w:pPr>
    <w:rPr>
      <w:caps/>
      <w:color w:val="004C6A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35DF"/>
    <w:pPr>
      <w:spacing w:before="200" w:after="0"/>
      <w:outlineLvl w:val="6"/>
    </w:pPr>
    <w:rPr>
      <w:caps/>
      <w:color w:val="004C6A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35D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35D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09B2"/>
    <w:rPr>
      <w:rFonts w:ascii="Roboto Black" w:hAnsi="Roboto Black"/>
      <w:color w:val="FFFFFF"/>
      <w:spacing w:val="15"/>
      <w:sz w:val="28"/>
      <w:szCs w:val="22"/>
      <w:shd w:val="clear" w:color="auto" w:fill="B02E3C" w:themeFill="accent2"/>
    </w:rPr>
  </w:style>
  <w:style w:type="character" w:customStyle="1" w:styleId="Heading2Char">
    <w:name w:val="Heading 2 Char"/>
    <w:basedOn w:val="DefaultParagraphFont"/>
    <w:link w:val="Heading2"/>
    <w:uiPriority w:val="9"/>
    <w:rsid w:val="00CB1037"/>
    <w:rPr>
      <w:rFonts w:ascii="Roboto Medium" w:hAnsi="Roboto Medium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35DF"/>
    <w:rPr>
      <w:caps/>
      <w:color w:val="003246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35DF"/>
    <w:rPr>
      <w:caps/>
      <w:color w:val="004C6A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35DF"/>
    <w:rPr>
      <w:caps/>
      <w:color w:val="004C6A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35DF"/>
    <w:rPr>
      <w:caps/>
      <w:color w:val="004C6A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35DF"/>
    <w:rPr>
      <w:caps/>
      <w:color w:val="004C6A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35D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35DF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E35DF"/>
    <w:rPr>
      <w:b/>
      <w:bCs/>
      <w:color w:val="004C6A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13DF6"/>
    <w:pPr>
      <w:spacing w:before="0" w:after="0"/>
    </w:pPr>
    <w:rPr>
      <w:rFonts w:asciiTheme="majorHAnsi" w:eastAsiaTheme="majorEastAsia" w:hAnsiTheme="majorHAnsi" w:cstheme="majorBidi"/>
      <w:color w:val="B02E3C" w:themeColor="accent2"/>
      <w:spacing w:val="10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13DF6"/>
    <w:rPr>
      <w:rFonts w:asciiTheme="majorHAnsi" w:eastAsiaTheme="majorEastAsia" w:hAnsiTheme="majorHAnsi" w:cstheme="majorBidi"/>
      <w:color w:val="B02E3C" w:themeColor="accent2"/>
      <w:spacing w:val="10"/>
      <w:sz w:val="48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35DF"/>
    <w:pPr>
      <w:spacing w:before="0" w:after="500" w:line="240" w:lineRule="auto"/>
    </w:pPr>
    <w:rPr>
      <w:caps/>
      <w:color w:val="556084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AE35DF"/>
    <w:rPr>
      <w:caps/>
      <w:color w:val="556084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E35DF"/>
    <w:rPr>
      <w:b/>
      <w:bCs/>
    </w:rPr>
  </w:style>
  <w:style w:type="character" w:styleId="Emphasis">
    <w:name w:val="Emphasis"/>
    <w:uiPriority w:val="20"/>
    <w:qFormat/>
    <w:rsid w:val="00AE35DF"/>
    <w:rPr>
      <w:caps/>
      <w:color w:val="003246" w:themeColor="accent1" w:themeShade="7F"/>
      <w:spacing w:val="5"/>
    </w:rPr>
  </w:style>
  <w:style w:type="paragraph" w:styleId="NoSpacing">
    <w:name w:val="No Spacing"/>
    <w:uiPriority w:val="1"/>
    <w:qFormat/>
    <w:rsid w:val="00AE35DF"/>
    <w:pPr>
      <w:spacing w:after="0" w:line="240" w:lineRule="auto"/>
    </w:pPr>
  </w:style>
  <w:style w:type="paragraph" w:styleId="Quote">
    <w:name w:val="Quote"/>
    <w:aliases w:val="From information"/>
    <w:basedOn w:val="Normal"/>
    <w:next w:val="Normal"/>
    <w:link w:val="QuoteChar"/>
    <w:uiPriority w:val="29"/>
    <w:qFormat/>
    <w:rsid w:val="00AE35DF"/>
    <w:rPr>
      <w:iCs/>
      <w:sz w:val="28"/>
      <w:szCs w:val="24"/>
    </w:rPr>
  </w:style>
  <w:style w:type="character" w:customStyle="1" w:styleId="QuoteChar">
    <w:name w:val="Quote Char"/>
    <w:aliases w:val="From information Char"/>
    <w:basedOn w:val="DefaultParagraphFont"/>
    <w:link w:val="Quote"/>
    <w:uiPriority w:val="29"/>
    <w:rsid w:val="00AE35DF"/>
    <w:rPr>
      <w:iCs/>
      <w:sz w:val="28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35DF"/>
    <w:pPr>
      <w:spacing w:before="240" w:after="240" w:line="240" w:lineRule="auto"/>
      <w:ind w:left="1080" w:right="1080"/>
      <w:jc w:val="center"/>
    </w:pPr>
    <w:rPr>
      <w:color w:val="00668E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35DF"/>
    <w:rPr>
      <w:color w:val="00668E" w:themeColor="accent1"/>
      <w:sz w:val="24"/>
      <w:szCs w:val="24"/>
    </w:rPr>
  </w:style>
  <w:style w:type="character" w:styleId="SubtleEmphasis">
    <w:name w:val="Subtle Emphasis"/>
    <w:uiPriority w:val="19"/>
    <w:qFormat/>
    <w:rsid w:val="00AE35DF"/>
    <w:rPr>
      <w:i/>
      <w:iCs/>
      <w:color w:val="003246" w:themeColor="accent1" w:themeShade="7F"/>
    </w:rPr>
  </w:style>
  <w:style w:type="character" w:styleId="IntenseEmphasis">
    <w:name w:val="Intense Emphasis"/>
    <w:uiPriority w:val="21"/>
    <w:qFormat/>
    <w:rsid w:val="00AE35DF"/>
    <w:rPr>
      <w:b/>
      <w:bCs/>
      <w:caps/>
      <w:color w:val="003246" w:themeColor="accent1" w:themeShade="7F"/>
      <w:spacing w:val="10"/>
    </w:rPr>
  </w:style>
  <w:style w:type="character" w:styleId="SubtleReference">
    <w:name w:val="Subtle Reference"/>
    <w:uiPriority w:val="31"/>
    <w:qFormat/>
    <w:rsid w:val="00AE35DF"/>
    <w:rPr>
      <w:b/>
      <w:bCs/>
      <w:color w:val="00668E" w:themeColor="accent1"/>
    </w:rPr>
  </w:style>
  <w:style w:type="character" w:styleId="IntenseReference">
    <w:name w:val="Intense Reference"/>
    <w:uiPriority w:val="32"/>
    <w:qFormat/>
    <w:rsid w:val="00AE35DF"/>
    <w:rPr>
      <w:b/>
      <w:bCs/>
      <w:i/>
      <w:iCs/>
      <w:caps/>
      <w:color w:val="00668E" w:themeColor="accent1"/>
    </w:rPr>
  </w:style>
  <w:style w:type="character" w:styleId="BookTitle">
    <w:name w:val="Book Title"/>
    <w:uiPriority w:val="33"/>
    <w:qFormat/>
    <w:rsid w:val="00AE35DF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35DF"/>
    <w:pPr>
      <w:outlineLvl w:val="9"/>
    </w:pPr>
  </w:style>
  <w:style w:type="table" w:styleId="TableGrid">
    <w:name w:val="Table Grid"/>
    <w:basedOn w:val="TableNormal"/>
    <w:uiPriority w:val="39"/>
    <w:rsid w:val="00AE35DF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A20B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0BB"/>
  </w:style>
  <w:style w:type="paragraph" w:styleId="Footer">
    <w:name w:val="footer"/>
    <w:basedOn w:val="Normal"/>
    <w:link w:val="FooterChar"/>
    <w:uiPriority w:val="99"/>
    <w:unhideWhenUsed/>
    <w:rsid w:val="007A20B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0BB"/>
  </w:style>
  <w:style w:type="character" w:styleId="PlaceholderText">
    <w:name w:val="Placeholder Text"/>
    <w:basedOn w:val="DefaultParagraphFont"/>
    <w:uiPriority w:val="99"/>
    <w:semiHidden/>
    <w:rsid w:val="007A20BB"/>
    <w:rPr>
      <w:color w:val="808080"/>
    </w:rPr>
  </w:style>
  <w:style w:type="paragraph" w:styleId="BodyText">
    <w:name w:val="Body Text"/>
    <w:basedOn w:val="Normal"/>
    <w:link w:val="BodyTextChar"/>
    <w:uiPriority w:val="1"/>
    <w:rsid w:val="00C13DF6"/>
    <w:pPr>
      <w:spacing w:before="63" w:after="120" w:line="264" w:lineRule="auto"/>
      <w:ind w:left="212"/>
    </w:pPr>
    <w:rPr>
      <w:rFonts w:ascii="Verdana" w:eastAsia="Verdana" w:hAnsi="Verdana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13DF6"/>
    <w:rPr>
      <w:rFonts w:ascii="Verdana" w:eastAsia="Verdana" w:hAnsi="Verdana"/>
      <w:lang w:val="en-US"/>
    </w:rPr>
  </w:style>
  <w:style w:type="table" w:styleId="ListTable1Light">
    <w:name w:val="List Table 1 Light"/>
    <w:basedOn w:val="TableNormal"/>
    <w:uiPriority w:val="46"/>
    <w:rsid w:val="00A101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E6A91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E6A91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CCDB" w:themeFill="text1" w:themeFillTint="33"/>
      </w:tcPr>
    </w:tblStylePr>
    <w:tblStylePr w:type="band1Horz">
      <w:tblPr/>
      <w:tcPr>
        <w:shd w:val="clear" w:color="auto" w:fill="C8CCDB" w:themeFill="text1" w:themeFillTint="33"/>
      </w:tcPr>
    </w:tblStylePr>
  </w:style>
  <w:style w:type="table" w:styleId="ListTable2">
    <w:name w:val="List Table 2"/>
    <w:basedOn w:val="TableNormal"/>
    <w:uiPriority w:val="47"/>
    <w:rsid w:val="00A1019A"/>
    <w:pPr>
      <w:spacing w:after="0" w:line="240" w:lineRule="auto"/>
    </w:pPr>
    <w:tblPr>
      <w:tblStyleRowBandSize w:val="1"/>
      <w:tblStyleColBandSize w:val="1"/>
      <w:tblBorders>
        <w:top w:val="single" w:sz="4" w:space="0" w:color="5E6A91" w:themeColor="text1" w:themeTint="99"/>
        <w:bottom w:val="single" w:sz="4" w:space="0" w:color="5E6A91" w:themeColor="text1" w:themeTint="99"/>
        <w:insideH w:val="single" w:sz="4" w:space="0" w:color="5E6A9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CCDB" w:themeFill="text1" w:themeFillTint="33"/>
      </w:tcPr>
    </w:tblStylePr>
    <w:tblStylePr w:type="band1Horz">
      <w:tblPr/>
      <w:tcPr>
        <w:shd w:val="clear" w:color="auto" w:fill="C8CCDB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62208B"/>
    <w:rPr>
      <w:color w:val="00668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20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capel.wa.gov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Shire of Capel theme">
      <a:dk1>
        <a:srgbClr val="181B25"/>
      </a:dk1>
      <a:lt1>
        <a:srgbClr val="FCFCFC"/>
      </a:lt1>
      <a:dk2>
        <a:srgbClr val="003042"/>
      </a:dk2>
      <a:lt2>
        <a:srgbClr val="F5F8FB"/>
      </a:lt2>
      <a:accent1>
        <a:srgbClr val="00668E"/>
      </a:accent1>
      <a:accent2>
        <a:srgbClr val="B02E3C"/>
      </a:accent2>
      <a:accent3>
        <a:srgbClr val="83A82D"/>
      </a:accent3>
      <a:accent4>
        <a:srgbClr val="8A8104"/>
      </a:accent4>
      <a:accent5>
        <a:srgbClr val="FFC226"/>
      </a:accent5>
      <a:accent6>
        <a:srgbClr val="003D57"/>
      </a:accent6>
      <a:hlink>
        <a:srgbClr val="00668E"/>
      </a:hlink>
      <a:folHlink>
        <a:srgbClr val="A70630"/>
      </a:folHlink>
    </a:clrScheme>
    <a:fontScheme name="Roboto">
      <a:majorFont>
        <a:latin typeface="Roboto Black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AC39CB89882241B908DB8785CC7C00" ma:contentTypeVersion="13" ma:contentTypeDescription="Create a new document." ma:contentTypeScope="" ma:versionID="14d1341f9a70089dc58f52e8ed8c7b9e">
  <xsd:schema xmlns:xsd="http://www.w3.org/2001/XMLSchema" xmlns:xs="http://www.w3.org/2001/XMLSchema" xmlns:p="http://schemas.microsoft.com/office/2006/metadata/properties" xmlns:ns2="f05fc7d0-4722-4e3a-9aba-77f6f624af44" xmlns:ns3="f49f7ed0-2076-4ed6-ad06-f2a69cc1fb81" targetNamespace="http://schemas.microsoft.com/office/2006/metadata/properties" ma:root="true" ma:fieldsID="95673cbf7ea8e3e2a4108040546d38fc" ns2:_="" ns3:_="">
    <xsd:import namespace="f05fc7d0-4722-4e3a-9aba-77f6f624af44"/>
    <xsd:import namespace="f49f7ed0-2076-4ed6-ad06-f2a69cc1fb81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fc7d0-4722-4e3a-9aba-77f6f624af44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description="Department responsible for policy" ma:format="Dropdown" ma:internalName="Department">
      <xsd:simpleType>
        <xsd:restriction base="dms:Choice">
          <xsd:enumeration value="Chief executive office"/>
          <xsd:enumeration value="Strategy and economy"/>
          <xsd:enumeration value="Technical services"/>
          <xsd:enumeration value="Building services"/>
          <xsd:enumeration value="Planning services"/>
          <xsd:enumeration value="Emergency sevices"/>
          <xsd:enumeration value="Ranger services"/>
          <xsd:enumeration value="Operations and waste"/>
          <xsd:enumeration value="Human resources"/>
          <xsd:enumeration value="Executive services"/>
          <xsd:enumeration value="Finance"/>
          <xsd:enumeration value="Customer and business services"/>
          <xsd:enumeration value="Community sevices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f7ed0-2076-4ed6-ad06-f2a69cc1fb8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f05fc7d0-4722-4e3a-9aba-77f6f624af4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2D68326-69C3-48F3-8915-9C116D906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fc7d0-4722-4e3a-9aba-77f6f624af44"/>
    <ds:schemaRef ds:uri="f49f7ed0-2076-4ed6-ad06-f2a69cc1fb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10AFBE-42D1-4FF7-B006-B4BAD764D273}">
  <ds:schemaRefs>
    <ds:schemaRef ds:uri="http://purl.org/dc/terms/"/>
    <ds:schemaRef ds:uri="http://schemas.openxmlformats.org/package/2006/metadata/core-properties"/>
    <ds:schemaRef ds:uri="http://purl.org/dc/dcmitype/"/>
    <ds:schemaRef ds:uri="f05fc7d0-4722-4e3a-9aba-77f6f624af44"/>
    <ds:schemaRef ds:uri="http://purl.org/dc/elements/1.1/"/>
    <ds:schemaRef ds:uri="http://schemas.microsoft.com/office/2006/metadata/properties"/>
    <ds:schemaRef ds:uri="http://schemas.microsoft.com/office/2006/documentManagement/types"/>
    <ds:schemaRef ds:uri="f49f7ed0-2076-4ed6-ad06-f2a69cc1fb81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249DB82-DCF8-4CD1-B186-E3440684A6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1213E7-8DCF-42FC-8069-D2997666A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6</Words>
  <Characters>146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Links>
    <vt:vector size="6" baseType="variant">
      <vt:variant>
        <vt:i4>1441836</vt:i4>
      </vt:variant>
      <vt:variant>
        <vt:i4>0</vt:i4>
      </vt:variant>
      <vt:variant>
        <vt:i4>0</vt:i4>
      </vt:variant>
      <vt:variant>
        <vt:i4>5</vt:i4>
      </vt:variant>
      <vt:variant>
        <vt:lpwstr>mailto:info@capel.wa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a Williams</dc:creator>
  <cp:keywords/>
  <dc:description/>
  <cp:lastModifiedBy>Chloe Brown</cp:lastModifiedBy>
  <cp:revision>2</cp:revision>
  <cp:lastPrinted>2023-04-04T03:09:00Z</cp:lastPrinted>
  <dcterms:created xsi:type="dcterms:W3CDTF">2024-01-25T04:06:00Z</dcterms:created>
  <dcterms:modified xsi:type="dcterms:W3CDTF">2024-01-25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AC39CB89882241B908DB8785CC7C00</vt:lpwstr>
  </property>
  <property fmtid="{D5CDD505-2E9C-101B-9397-08002B2CF9AE}" pid="3" name="SynergySoftUID">
    <vt:lpwstr>K5A4F6180</vt:lpwstr>
  </property>
  <property fmtid="{D5CDD505-2E9C-101B-9397-08002B2CF9AE}" pid="4" name="GrammarlyDocumentId">
    <vt:lpwstr>c1e07d0e95320cc6be17670c470a3d78f2d4ce828ead19784e65043447761bb5</vt:lpwstr>
  </property>
</Properties>
</file>